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6E84" w:rsidRDefault="003D6E84">
      <w:pPr>
        <w:pStyle w:val="Cabealho"/>
        <w:jc w:val="center"/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575934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Painel Digital</w:t>
      </w: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912B93">
        <w:rPr>
          <w:rFonts w:ascii="Times New Roman" w:hAnsi="Times New Roman"/>
          <w:sz w:val="32"/>
          <w:lang w:val="pt-BR"/>
        </w:rPr>
        <w:t xml:space="preserve"> de </w:t>
      </w:r>
      <w:r>
        <w:rPr>
          <w:rFonts w:ascii="Times New Roman" w:hAnsi="Times New Roman"/>
          <w:sz w:val="32"/>
          <w:lang w:val="pt-BR"/>
        </w:rPr>
        <w:t>Sistema</w:t>
      </w:r>
      <w:r w:rsidR="00912B93">
        <w:rPr>
          <w:rFonts w:ascii="Times New Roman" w:hAnsi="Times New Roman"/>
          <w:sz w:val="32"/>
          <w:lang w:val="pt-BR"/>
        </w:rPr>
        <w:t xml:space="preserve"> (Caixa Preta)</w:t>
      </w: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D6E84" w:rsidRDefault="00670360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3D6E84" w:rsidRDefault="003D6E84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560"/>
        <w:gridCol w:w="1134"/>
        <w:gridCol w:w="4536"/>
        <w:gridCol w:w="1559"/>
      </w:tblGrid>
      <w:tr w:rsidR="003D6E84" w:rsidTr="00670360">
        <w:tc>
          <w:tcPr>
            <w:tcW w:w="1560" w:type="dxa"/>
            <w:shd w:val="pct10" w:color="auto" w:fill="FFFFFF"/>
            <w:vAlign w:val="center"/>
          </w:tcPr>
          <w:p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536" w:type="dxa"/>
            <w:shd w:val="pct10" w:color="auto" w:fill="FFFFFF"/>
            <w:vAlign w:val="center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:rsidTr="00670360">
        <w:tc>
          <w:tcPr>
            <w:tcW w:w="1560" w:type="dxa"/>
            <w:vAlign w:val="center"/>
          </w:tcPr>
          <w:p w:rsidR="003D6E84" w:rsidRDefault="00575934">
            <w:pPr>
              <w:ind w:left="-108"/>
              <w:jc w:val="center"/>
            </w:pPr>
            <w:r>
              <w:t>06/12/2016</w:t>
            </w:r>
          </w:p>
        </w:tc>
        <w:tc>
          <w:tcPr>
            <w:tcW w:w="1134" w:type="dxa"/>
          </w:tcPr>
          <w:p w:rsidR="003D6E84" w:rsidRDefault="00575934">
            <w:pPr>
              <w:jc w:val="center"/>
            </w:pPr>
            <w:r>
              <w:t>1.0</w:t>
            </w:r>
          </w:p>
        </w:tc>
        <w:tc>
          <w:tcPr>
            <w:tcW w:w="4536" w:type="dxa"/>
          </w:tcPr>
          <w:p w:rsidR="003D6E84" w:rsidRDefault="00575934">
            <w:r>
              <w:t>Caso de Teste - Sistema</w:t>
            </w:r>
          </w:p>
        </w:tc>
        <w:tc>
          <w:tcPr>
            <w:tcW w:w="1559" w:type="dxa"/>
          </w:tcPr>
          <w:p w:rsidR="003D6E84" w:rsidRDefault="00575934" w:rsidP="00575934">
            <w:r>
              <w:t>Grupo Peru</w:t>
            </w:r>
          </w:p>
        </w:tc>
      </w:tr>
      <w:tr w:rsidR="003D6E84" w:rsidTr="00670360">
        <w:tc>
          <w:tcPr>
            <w:tcW w:w="1560" w:type="dxa"/>
          </w:tcPr>
          <w:p w:rsidR="003D6E84" w:rsidRDefault="00364B7D">
            <w:pPr>
              <w:ind w:left="-108" w:right="34"/>
              <w:jc w:val="center"/>
            </w:pPr>
            <w:r>
              <w:t>18/12/2016</w:t>
            </w:r>
          </w:p>
        </w:tc>
        <w:tc>
          <w:tcPr>
            <w:tcW w:w="1134" w:type="dxa"/>
          </w:tcPr>
          <w:p w:rsidR="003D6E84" w:rsidRDefault="00364B7D">
            <w:pPr>
              <w:jc w:val="center"/>
            </w:pPr>
            <w:r>
              <w:t>1.1</w:t>
            </w:r>
          </w:p>
        </w:tc>
        <w:tc>
          <w:tcPr>
            <w:tcW w:w="4536" w:type="dxa"/>
          </w:tcPr>
          <w:p w:rsidR="003D6E84" w:rsidRDefault="00364B7D">
            <w:r>
              <w:t>Caso de Teste - Sistema</w:t>
            </w:r>
          </w:p>
        </w:tc>
        <w:tc>
          <w:tcPr>
            <w:tcW w:w="1559" w:type="dxa"/>
          </w:tcPr>
          <w:p w:rsidR="003D6E84" w:rsidRDefault="00364B7D">
            <w:r>
              <w:t>Grupo Peru</w:t>
            </w:r>
          </w:p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</w:tbl>
    <w:p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0E0309" w:rsidRDefault="000E0309" w:rsidP="000E0309">
      <w:pPr>
        <w:rPr>
          <w:rFonts w:ascii="Arial" w:hAnsi="Arial" w:cs="Arial"/>
          <w:sz w:val="20"/>
          <w:lang w:eastAsia="en-US"/>
        </w:rPr>
      </w:pPr>
      <w:r w:rsidRPr="000E0309">
        <w:rPr>
          <w:rFonts w:ascii="Arial" w:hAnsi="Arial" w:cs="Arial"/>
          <w:sz w:val="20"/>
          <w:lang w:eastAsia="en-US"/>
        </w:rPr>
        <w:t>Ne</w:t>
      </w:r>
      <w:r>
        <w:rPr>
          <w:rFonts w:ascii="Arial" w:hAnsi="Arial" w:cs="Arial"/>
          <w:sz w:val="20"/>
          <w:lang w:eastAsia="en-US"/>
        </w:rPr>
        <w:t>sse documento será avaliado o projeto Painel Digi</w:t>
      </w:r>
      <w:r w:rsidR="00364B7D">
        <w:rPr>
          <w:rFonts w:ascii="Arial" w:hAnsi="Arial" w:cs="Arial"/>
          <w:sz w:val="20"/>
          <w:lang w:eastAsia="en-US"/>
        </w:rPr>
        <w:t>tal, com o objetivo de validar as funcionalidades</w:t>
      </w:r>
      <w:r>
        <w:rPr>
          <w:rFonts w:ascii="Arial" w:hAnsi="Arial" w:cs="Arial"/>
          <w:sz w:val="20"/>
          <w:lang w:eastAsia="en-US"/>
        </w:rPr>
        <w:t xml:space="preserve"> </w:t>
      </w:r>
      <w:r w:rsidR="00364B7D">
        <w:rPr>
          <w:rFonts w:ascii="Arial" w:hAnsi="Arial" w:cs="Arial"/>
          <w:sz w:val="20"/>
          <w:lang w:eastAsia="en-US"/>
        </w:rPr>
        <w:t>“Criar Anúncio”, “Alterar Anúncio”, “Remover Anúncio” e “Aprovar Anúncio”.</w:t>
      </w:r>
    </w:p>
    <w:p w:rsidR="000E0309" w:rsidRPr="000E0309" w:rsidRDefault="000E0309" w:rsidP="000E0309">
      <w:pPr>
        <w:rPr>
          <w:rFonts w:ascii="Arial" w:hAnsi="Arial" w:cs="Arial"/>
          <w:sz w:val="20"/>
          <w:lang w:eastAsia="en-US"/>
        </w:rPr>
      </w:pP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" w:name="_Toc456598590"/>
      <w:bookmarkStart w:id="2" w:name="_Toc456600921"/>
      <w:bookmarkStart w:id="3" w:name="_Toc534195094"/>
      <w:bookmarkStart w:id="4" w:name="_Toc22094983"/>
      <w:r>
        <w:rPr>
          <w:rFonts w:ascii="Times New Roman" w:hAnsi="Times New Roman"/>
          <w:lang w:val="pt-BR"/>
        </w:rPr>
        <w:t>Referênc</w:t>
      </w:r>
      <w:bookmarkEnd w:id="1"/>
      <w:bookmarkEnd w:id="2"/>
      <w:r>
        <w:rPr>
          <w:rFonts w:ascii="Times New Roman" w:hAnsi="Times New Roman"/>
          <w:lang w:val="pt-BR"/>
        </w:rPr>
        <w:t>ias</w:t>
      </w:r>
      <w:bookmarkEnd w:id="3"/>
      <w:bookmarkEnd w:id="4"/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1843"/>
        <w:gridCol w:w="851"/>
        <w:gridCol w:w="1417"/>
        <w:gridCol w:w="4939"/>
      </w:tblGrid>
      <w:tr w:rsidR="00575934" w:rsidTr="00575934">
        <w:trPr>
          <w:trHeight w:val="254"/>
        </w:trPr>
        <w:tc>
          <w:tcPr>
            <w:tcW w:w="1843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851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1417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4939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nde pode ser obtido</w:t>
            </w:r>
          </w:p>
        </w:tc>
      </w:tr>
      <w:tr w:rsidR="00575934" w:rsidTr="00575934">
        <w:trPr>
          <w:trHeight w:val="671"/>
        </w:trPr>
        <w:tc>
          <w:tcPr>
            <w:tcW w:w="1843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  <w:r w:rsidR="00575934">
              <w:rPr>
                <w:sz w:val="20"/>
              </w:rPr>
              <w:t xml:space="preserve"> – Grupo Peru</w:t>
            </w:r>
          </w:p>
        </w:tc>
        <w:tc>
          <w:tcPr>
            <w:tcW w:w="851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1.0.0</w:t>
            </w:r>
          </w:p>
        </w:tc>
        <w:tc>
          <w:tcPr>
            <w:tcW w:w="1417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06/12/2016</w:t>
            </w:r>
          </w:p>
        </w:tc>
        <w:tc>
          <w:tcPr>
            <w:tcW w:w="4939" w:type="dxa"/>
          </w:tcPr>
          <w:p w:rsidR="003D6E84" w:rsidRDefault="009F6717">
            <w:pPr>
              <w:rPr>
                <w:sz w:val="20"/>
              </w:rPr>
            </w:pPr>
            <w:hyperlink r:id="rId7" w:history="1">
              <w:r w:rsidR="00575934" w:rsidRPr="00EB4826">
                <w:rPr>
                  <w:rStyle w:val="Hyperlink"/>
                  <w:sz w:val="20"/>
                </w:rPr>
                <w:t>https://github.com/ESEGroup/Peru/blob/develop/Documentos/Plano_de_Testes_Grupo_Peru.docx</w:t>
              </w:r>
            </w:hyperlink>
          </w:p>
          <w:p w:rsidR="00575934" w:rsidRDefault="00575934">
            <w:pPr>
              <w:rPr>
                <w:sz w:val="20"/>
              </w:rPr>
            </w:pPr>
          </w:p>
        </w:tc>
      </w:tr>
      <w:tr w:rsidR="00346BF8" w:rsidTr="00575934">
        <w:trPr>
          <w:trHeight w:val="671"/>
        </w:trPr>
        <w:tc>
          <w:tcPr>
            <w:tcW w:w="1843" w:type="dxa"/>
          </w:tcPr>
          <w:p w:rsidR="00346BF8" w:rsidRDefault="00346BF8">
            <w:pPr>
              <w:rPr>
                <w:sz w:val="20"/>
              </w:rPr>
            </w:pPr>
            <w:r>
              <w:rPr>
                <w:sz w:val="20"/>
              </w:rPr>
              <w:t>Caso_de_Teste_Sistema_Grupo_Peru_Versão</w:t>
            </w:r>
          </w:p>
        </w:tc>
        <w:tc>
          <w:tcPr>
            <w:tcW w:w="851" w:type="dxa"/>
          </w:tcPr>
          <w:p w:rsidR="00346BF8" w:rsidRDefault="00346BF8">
            <w:pPr>
              <w:rPr>
                <w:sz w:val="20"/>
              </w:rPr>
            </w:pPr>
            <w:r>
              <w:rPr>
                <w:sz w:val="20"/>
              </w:rPr>
              <w:t>1.0</w:t>
            </w:r>
          </w:p>
        </w:tc>
        <w:tc>
          <w:tcPr>
            <w:tcW w:w="1417" w:type="dxa"/>
          </w:tcPr>
          <w:p w:rsidR="00346BF8" w:rsidRDefault="00346BF8">
            <w:pPr>
              <w:rPr>
                <w:sz w:val="20"/>
              </w:rPr>
            </w:pPr>
            <w:r>
              <w:rPr>
                <w:sz w:val="20"/>
              </w:rPr>
              <w:t>06/12/2016</w:t>
            </w:r>
          </w:p>
        </w:tc>
        <w:tc>
          <w:tcPr>
            <w:tcW w:w="4939" w:type="dxa"/>
          </w:tcPr>
          <w:p w:rsidR="00346BF8" w:rsidRDefault="00346BF8"/>
        </w:tc>
      </w:tr>
    </w:tbl>
    <w:p w:rsidR="003D6E84" w:rsidRDefault="003D6E84">
      <w:pPr>
        <w:rPr>
          <w:sz w:val="20"/>
        </w:rPr>
      </w:pPr>
    </w:p>
    <w:p w:rsidR="003D6E84" w:rsidRDefault="00670360">
      <w:pPr>
        <w:pStyle w:val="Ttulo1"/>
        <w:rPr>
          <w:rFonts w:ascii="Times New Roman" w:hAnsi="Times New Roman"/>
          <w:lang w:val="pt-BR"/>
        </w:rPr>
      </w:pPr>
      <w:bookmarkStart w:id="5" w:name="_Toc40834877"/>
      <w:r>
        <w:rPr>
          <w:rFonts w:ascii="Times New Roman" w:hAnsi="Times New Roman"/>
          <w:lang w:val="pt-BR"/>
        </w:rPr>
        <w:t>Casos de Teste</w:t>
      </w:r>
      <w:bookmarkEnd w:id="5"/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6" w:name="_Toc458499737"/>
      <w:bookmarkStart w:id="7" w:name="_Toc40834878"/>
      <w:r>
        <w:rPr>
          <w:rFonts w:ascii="Times New Roman" w:hAnsi="Times New Roman"/>
          <w:lang w:val="pt-BR"/>
        </w:rPr>
        <w:t>Caso de Teste</w:t>
      </w:r>
      <w:r w:rsidR="00575934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</w:t>
      </w:r>
      <w:bookmarkEnd w:id="6"/>
      <w:bookmarkEnd w:id="7"/>
      <w:r w:rsidR="005F33E8">
        <w:rPr>
          <w:rFonts w:ascii="Times New Roman" w:hAnsi="Times New Roman"/>
          <w:lang w:val="pt-BR"/>
        </w:rPr>
        <w:t>Funcionalidade</w:t>
      </w:r>
      <w:r w:rsidR="000E0309">
        <w:rPr>
          <w:rFonts w:ascii="Times New Roman" w:hAnsi="Times New Roman"/>
          <w:lang w:val="pt-BR"/>
        </w:rPr>
        <w:t xml:space="preserve"> </w:t>
      </w:r>
      <w:r w:rsidR="00575934">
        <w:rPr>
          <w:rFonts w:ascii="Times New Roman" w:hAnsi="Times New Roman"/>
          <w:lang w:val="pt-BR"/>
        </w:rPr>
        <w:t>Criar Anúncio</w:t>
      </w:r>
    </w:p>
    <w:p w:rsidR="003D6E84" w:rsidRDefault="00670360">
      <w:pPr>
        <w:pStyle w:val="Ttulo3"/>
        <w:rPr>
          <w:rFonts w:ascii="Times New Roman" w:hAnsi="Times New Roman"/>
        </w:rPr>
      </w:pPr>
      <w:bookmarkStart w:id="8" w:name="_Toc40834879"/>
      <w:r>
        <w:rPr>
          <w:rFonts w:ascii="Times New Roman" w:hAnsi="Times New Roman"/>
        </w:rPr>
        <w:t>Descrição</w:t>
      </w:r>
      <w:bookmarkEnd w:id="8"/>
    </w:p>
    <w:p w:rsidR="003D6E84" w:rsidRDefault="00575934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Esse caso de teste visa validar, em ambiente controlado por um membro da equipe,</w:t>
      </w:r>
      <w:r w:rsidR="00712B38" w:rsidRPr="00712B38">
        <w:rPr>
          <w:rFonts w:ascii="Arial" w:hAnsi="Arial" w:cs="Arial"/>
          <w:sz w:val="20"/>
        </w:rPr>
        <w:t xml:space="preserve"> o caso de uso “Criar Anúncio” sob a perspectiva de um usuário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9" w:name="_Toc40834880"/>
      <w:r>
        <w:rPr>
          <w:rFonts w:ascii="Times New Roman" w:hAnsi="Times New Roman"/>
        </w:rPr>
        <w:t>Pré-condições para o caso</w:t>
      </w:r>
      <w:bookmarkEnd w:id="9"/>
    </w:p>
    <w:p w:rsidR="003D6E84" w:rsidRDefault="00712B3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O usuário deve estar logado, ou como administrador ou como anunciante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10" w:name="_Toc40834882"/>
      <w:bookmarkStart w:id="11" w:name="_Toc458499738"/>
      <w:r>
        <w:rPr>
          <w:rFonts w:ascii="Times New Roman" w:hAnsi="Times New Roman"/>
        </w:rPr>
        <w:t>Conjunto de valores</w:t>
      </w:r>
      <w:bookmarkEnd w:id="10"/>
    </w:p>
    <w:p w:rsidR="003D6E84" w:rsidRDefault="003D6E84"/>
    <w:tbl>
      <w:tblPr>
        <w:tblW w:w="101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51"/>
        <w:gridCol w:w="1276"/>
        <w:gridCol w:w="1843"/>
        <w:gridCol w:w="1403"/>
        <w:gridCol w:w="1857"/>
        <w:gridCol w:w="1857"/>
      </w:tblGrid>
      <w:tr w:rsidR="00500DDF" w:rsidRPr="00670360" w:rsidTr="00F203C8">
        <w:trPr>
          <w:cantSplit/>
        </w:trPr>
        <w:tc>
          <w:tcPr>
            <w:tcW w:w="10187" w:type="dxa"/>
            <w:gridSpan w:val="6"/>
            <w:shd w:val="pct10" w:color="auto" w:fill="auto"/>
          </w:tcPr>
          <w:p w:rsidR="00500DDF" w:rsidRPr="00670360" w:rsidRDefault="00500DDF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Cenário </w:t>
            </w: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857" w:type="dxa"/>
            <w:shd w:val="pct10" w:color="auto" w:fill="auto"/>
          </w:tcPr>
          <w:p w:rsidR="000E0309" w:rsidRPr="00670360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857" w:type="dxa"/>
            <w:shd w:val="pct10" w:color="auto" w:fill="auto"/>
          </w:tcPr>
          <w:p w:rsidR="000E0309" w:rsidRDefault="000E03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e</w:t>
            </w:r>
          </w:p>
        </w:tc>
        <w:tc>
          <w:tcPr>
            <w:tcW w:w="1276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43" w:type="dxa"/>
          </w:tcPr>
          <w:p w:rsidR="000E0309" w:rsidRPr="00670360" w:rsidRDefault="000E0309" w:rsidP="00712B38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e  Engenharia Eletrônica, de Engenharia de Controle e Automação, de Engenharia de  Computação e Informação, de Engenharia de Produção, de Engenharia Metalúrgica, de Psicologia e de Ciências Sociais (inválido)</w:t>
            </w:r>
          </w:p>
        </w:tc>
        <w:tc>
          <w:tcPr>
            <w:tcW w:w="1403" w:type="dxa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0E0309" w:rsidRPr="00670360" w:rsidRDefault="000E0309" w:rsidP="000E03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0E0309" w:rsidRDefault="000E0309" w:rsidP="000E03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</w:tr>
      <w:tr w:rsidR="00500DDF" w:rsidRPr="00670360" w:rsidTr="000E0309">
        <w:tc>
          <w:tcPr>
            <w:tcW w:w="1951" w:type="dxa"/>
            <w:shd w:val="pct10" w:color="auto" w:fill="auto"/>
          </w:tcPr>
          <w:p w:rsidR="00500DDF" w:rsidRDefault="00500DDF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scrição</w:t>
            </w:r>
          </w:p>
        </w:tc>
        <w:tc>
          <w:tcPr>
            <w:tcW w:w="1276" w:type="dxa"/>
          </w:tcPr>
          <w:p w:rsidR="00500DDF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o curso de Engenharia Eletrônica</w:t>
            </w:r>
            <w:r w:rsidR="009C254F">
              <w:rPr>
                <w:sz w:val="22"/>
                <w:szCs w:val="22"/>
              </w:rPr>
              <w:t xml:space="preserve"> </w:t>
            </w:r>
            <w:r w:rsidR="009C254F">
              <w:rPr>
                <w:sz w:val="22"/>
                <w:szCs w:val="22"/>
              </w:rPr>
              <w:lastRenderedPageBreak/>
              <w:t>(válido)</w:t>
            </w:r>
          </w:p>
        </w:tc>
        <w:tc>
          <w:tcPr>
            <w:tcW w:w="1843" w:type="dxa"/>
          </w:tcPr>
          <w:p w:rsidR="00500DDF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hoppada do curso de Engenharia Eletrônica</w:t>
            </w:r>
            <w:r w:rsidR="009C254F">
              <w:rPr>
                <w:sz w:val="22"/>
                <w:szCs w:val="22"/>
              </w:rPr>
              <w:t xml:space="preserve"> </w:t>
            </w:r>
            <w:r w:rsidR="009C254F">
              <w:rPr>
                <w:sz w:val="22"/>
                <w:szCs w:val="22"/>
              </w:rPr>
              <w:lastRenderedPageBreak/>
              <w:t>(válido)</w:t>
            </w:r>
          </w:p>
        </w:tc>
        <w:tc>
          <w:tcPr>
            <w:tcW w:w="1403" w:type="dxa"/>
          </w:tcPr>
          <w:p w:rsidR="00500DDF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hoppada do curso de Engenharia Eletrônica</w:t>
            </w:r>
            <w:r w:rsidR="009C254F">
              <w:rPr>
                <w:sz w:val="22"/>
                <w:szCs w:val="22"/>
              </w:rPr>
              <w:t xml:space="preserve"> </w:t>
            </w:r>
            <w:r w:rsidR="009C254F">
              <w:rPr>
                <w:sz w:val="22"/>
                <w:szCs w:val="22"/>
              </w:rPr>
              <w:lastRenderedPageBreak/>
              <w:t>(válido)</w:t>
            </w:r>
          </w:p>
        </w:tc>
        <w:tc>
          <w:tcPr>
            <w:tcW w:w="1857" w:type="dxa"/>
          </w:tcPr>
          <w:p w:rsidR="00500DDF" w:rsidRDefault="00500DDF" w:rsidP="00500DD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Em branco (inválido)</w:t>
            </w:r>
          </w:p>
        </w:tc>
        <w:tc>
          <w:tcPr>
            <w:tcW w:w="1857" w:type="dxa"/>
          </w:tcPr>
          <w:p w:rsidR="00500DDF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o curso de Engenharia Eletrônica</w:t>
            </w:r>
            <w:r w:rsidR="009C254F">
              <w:rPr>
                <w:sz w:val="22"/>
                <w:szCs w:val="22"/>
              </w:rPr>
              <w:t xml:space="preserve"> </w:t>
            </w:r>
            <w:r w:rsidR="009C254F">
              <w:rPr>
                <w:sz w:val="22"/>
                <w:szCs w:val="22"/>
              </w:rPr>
              <w:lastRenderedPageBreak/>
              <w:t>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Data Inicio</w:t>
            </w:r>
          </w:p>
        </w:tc>
        <w:tc>
          <w:tcPr>
            <w:tcW w:w="1276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</w:t>
            </w:r>
            <w:r w:rsidR="00C15F73">
              <w:rPr>
                <w:sz w:val="22"/>
                <w:szCs w:val="22"/>
              </w:rPr>
              <w:t xml:space="preserve">/2016 </w:t>
            </w:r>
            <w:r w:rsidR="000E0309">
              <w:rPr>
                <w:sz w:val="22"/>
                <w:szCs w:val="22"/>
              </w:rPr>
              <w:t>(válido)</w:t>
            </w:r>
          </w:p>
        </w:tc>
        <w:tc>
          <w:tcPr>
            <w:tcW w:w="1843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/21/2016 </w:t>
            </w:r>
            <w:r w:rsidR="000E0309">
              <w:rPr>
                <w:sz w:val="22"/>
                <w:szCs w:val="22"/>
              </w:rPr>
              <w:t>(válido)</w:t>
            </w:r>
          </w:p>
        </w:tc>
        <w:tc>
          <w:tcPr>
            <w:tcW w:w="1403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</w:t>
            </w:r>
            <w:r w:rsidR="000E0309">
              <w:rPr>
                <w:sz w:val="22"/>
                <w:szCs w:val="22"/>
              </w:rPr>
              <w:t>válido)</w:t>
            </w:r>
          </w:p>
        </w:tc>
        <w:tc>
          <w:tcPr>
            <w:tcW w:w="1857" w:type="dxa"/>
          </w:tcPr>
          <w:p w:rsidR="000E0309" w:rsidRPr="00670360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/21/2016 </w:t>
            </w:r>
            <w:r w:rsidR="000E0309">
              <w:rPr>
                <w:sz w:val="22"/>
                <w:szCs w:val="22"/>
              </w:rPr>
              <w:t>(válido)</w:t>
            </w:r>
          </w:p>
        </w:tc>
        <w:tc>
          <w:tcPr>
            <w:tcW w:w="1857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/21/2016 </w:t>
            </w:r>
            <w:r w:rsidR="000E0309">
              <w:rPr>
                <w:sz w:val="22"/>
                <w:szCs w:val="22"/>
              </w:rPr>
              <w:t>(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Fim</w:t>
            </w:r>
          </w:p>
        </w:tc>
        <w:tc>
          <w:tcPr>
            <w:tcW w:w="1276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/21/2016 </w:t>
            </w:r>
            <w:r w:rsidR="000E0309">
              <w:rPr>
                <w:sz w:val="22"/>
                <w:szCs w:val="22"/>
              </w:rPr>
              <w:t>(válido)</w:t>
            </w:r>
          </w:p>
        </w:tc>
        <w:tc>
          <w:tcPr>
            <w:tcW w:w="1843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/21/2016 </w:t>
            </w:r>
            <w:r w:rsidR="000E0309">
              <w:rPr>
                <w:sz w:val="22"/>
                <w:szCs w:val="22"/>
              </w:rPr>
              <w:t>(válido)</w:t>
            </w:r>
          </w:p>
        </w:tc>
        <w:tc>
          <w:tcPr>
            <w:tcW w:w="1403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Em branco </w:t>
            </w:r>
            <w:r w:rsidR="000E0309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in</w:t>
            </w:r>
            <w:r w:rsidR="000E0309">
              <w:rPr>
                <w:sz w:val="22"/>
                <w:szCs w:val="22"/>
              </w:rPr>
              <w:t>válido)</w:t>
            </w:r>
          </w:p>
        </w:tc>
        <w:tc>
          <w:tcPr>
            <w:tcW w:w="1857" w:type="dxa"/>
          </w:tcPr>
          <w:p w:rsidR="000E0309" w:rsidRPr="00670360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/21/2016 </w:t>
            </w:r>
            <w:r w:rsidR="00C15F73">
              <w:rPr>
                <w:sz w:val="22"/>
                <w:szCs w:val="22"/>
              </w:rPr>
              <w:t>(</w:t>
            </w:r>
            <w:r w:rsidR="000E0309">
              <w:rPr>
                <w:sz w:val="22"/>
                <w:szCs w:val="22"/>
              </w:rPr>
              <w:t>válido)</w:t>
            </w:r>
          </w:p>
        </w:tc>
        <w:tc>
          <w:tcPr>
            <w:tcW w:w="1857" w:type="dxa"/>
          </w:tcPr>
          <w:p w:rsidR="000E0309" w:rsidRDefault="00992F30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</w:t>
            </w:r>
            <w:r w:rsidR="009C254F">
              <w:rPr>
                <w:sz w:val="22"/>
                <w:szCs w:val="22"/>
              </w:rPr>
              <w:t>20</w:t>
            </w:r>
            <w:r>
              <w:rPr>
                <w:sz w:val="22"/>
                <w:szCs w:val="22"/>
              </w:rPr>
              <w:t xml:space="preserve">/2016 </w:t>
            </w:r>
            <w:r w:rsidR="000E0309">
              <w:rPr>
                <w:sz w:val="22"/>
                <w:szCs w:val="22"/>
              </w:rPr>
              <w:t>(</w:t>
            </w:r>
            <w:r w:rsidR="009C254F">
              <w:rPr>
                <w:sz w:val="22"/>
                <w:szCs w:val="22"/>
              </w:rPr>
              <w:t>in</w:t>
            </w:r>
            <w:r w:rsidR="000E0309">
              <w:rPr>
                <w:sz w:val="22"/>
                <w:szCs w:val="22"/>
              </w:rPr>
              <w:t>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ocalidade</w:t>
            </w:r>
          </w:p>
        </w:tc>
        <w:tc>
          <w:tcPr>
            <w:tcW w:w="1276" w:type="dxa"/>
          </w:tcPr>
          <w:p w:rsidR="000E0309" w:rsidRDefault="000E0309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843" w:type="dxa"/>
          </w:tcPr>
          <w:p w:rsidR="000E0309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403" w:type="dxa"/>
          </w:tcPr>
          <w:p w:rsidR="000E0309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857" w:type="dxa"/>
          </w:tcPr>
          <w:p w:rsidR="000E0309" w:rsidRPr="00670360" w:rsidRDefault="00500DDF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857" w:type="dxa"/>
          </w:tcPr>
          <w:p w:rsidR="00C15F73" w:rsidRDefault="00C15F73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ntro de Tecnologia</w:t>
            </w:r>
          </w:p>
          <w:p w:rsidR="000E0309" w:rsidRDefault="00C15F73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0E0309">
              <w:rPr>
                <w:sz w:val="22"/>
                <w:szCs w:val="22"/>
              </w:rPr>
              <w:t>válido)</w:t>
            </w:r>
          </w:p>
        </w:tc>
      </w:tr>
      <w:tr w:rsidR="000E0309" w:rsidRPr="00670360" w:rsidTr="000E0309">
        <w:tc>
          <w:tcPr>
            <w:tcW w:w="1951" w:type="dxa"/>
            <w:shd w:val="pct10" w:color="auto" w:fill="auto"/>
          </w:tcPr>
          <w:p w:rsidR="000E0309" w:rsidRPr="00670360" w:rsidRDefault="000E0309" w:rsidP="0016521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0E0309" w:rsidRPr="00670360" w:rsidRDefault="00804B93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criado aguardando aprovação</w:t>
            </w:r>
          </w:p>
        </w:tc>
        <w:tc>
          <w:tcPr>
            <w:tcW w:w="1843" w:type="dxa"/>
          </w:tcPr>
          <w:p w:rsidR="000E0309" w:rsidRPr="00670360" w:rsidRDefault="000E0309" w:rsidP="00CB5BC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núncio não pode ser criado, </w:t>
            </w:r>
            <w:r w:rsidR="00CB5BCE">
              <w:rPr>
                <w:sz w:val="22"/>
                <w:szCs w:val="22"/>
              </w:rPr>
              <w:t>tamanho do nome excede o limite</w:t>
            </w:r>
          </w:p>
        </w:tc>
        <w:tc>
          <w:tcPr>
            <w:tcW w:w="1403" w:type="dxa"/>
          </w:tcPr>
          <w:p w:rsidR="000E0309" w:rsidRPr="00670360" w:rsidRDefault="000E0309" w:rsidP="009C254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núncio não pode ser criado, </w:t>
            </w:r>
            <w:r w:rsidR="009C254F">
              <w:rPr>
                <w:sz w:val="22"/>
                <w:szCs w:val="22"/>
              </w:rPr>
              <w:t>Data Fim não preenchida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857" w:type="dxa"/>
          </w:tcPr>
          <w:p w:rsidR="000E0309" w:rsidRPr="00670360" w:rsidRDefault="00551CB5" w:rsidP="00551CB5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Descrição não preenchida.</w:t>
            </w:r>
          </w:p>
        </w:tc>
        <w:tc>
          <w:tcPr>
            <w:tcW w:w="1857" w:type="dxa"/>
          </w:tcPr>
          <w:p w:rsidR="000E0309" w:rsidRPr="00670360" w:rsidRDefault="000E0309" w:rsidP="00551CB5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</w:t>
            </w:r>
            <w:r w:rsidR="00551CB5">
              <w:rPr>
                <w:sz w:val="22"/>
                <w:szCs w:val="22"/>
              </w:rPr>
              <w:t>, data fim anterior à data início.</w:t>
            </w:r>
          </w:p>
        </w:tc>
      </w:tr>
      <w:tr w:rsidR="008D579D" w:rsidRPr="00670360" w:rsidTr="008D579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8D579D" w:rsidRPr="00670360" w:rsidRDefault="008D579D" w:rsidP="00990109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Resultado </w:t>
            </w:r>
            <w:r>
              <w:rPr>
                <w:b/>
                <w:sz w:val="22"/>
                <w:szCs w:val="22"/>
              </w:rPr>
              <w:t>Obtid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04B93" w:rsidRDefault="00804B93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ultado Esperad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CB5BCE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Criado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CB5BCE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 favor, preencha este campo</w:t>
            </w:r>
            <w:r w:rsidR="009C254F">
              <w:rPr>
                <w:sz w:val="22"/>
                <w:szCs w:val="22"/>
              </w:rPr>
              <w:t xml:space="preserve"> (Data Fim)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9C254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 favor, preencha este campo (Descrição)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551CB5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criado.</w:t>
            </w:r>
          </w:p>
        </w:tc>
      </w:tr>
      <w:tr w:rsidR="008D579D" w:rsidRPr="00670360" w:rsidTr="008D579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8D579D" w:rsidRPr="00670360" w:rsidRDefault="008D579D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804B93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CB5BCE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9C254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9C254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D579D" w:rsidRDefault="00551CB5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</w:tr>
    </w:tbl>
    <w:p w:rsidR="003D6E84" w:rsidRPr="00670360" w:rsidRDefault="003D6E84">
      <w:pPr>
        <w:pStyle w:val="Corpodetexto"/>
        <w:rPr>
          <w:sz w:val="22"/>
          <w:szCs w:val="22"/>
        </w:rPr>
      </w:pPr>
    </w:p>
    <w:bookmarkEnd w:id="11"/>
    <w:p w:rsidR="005F33E8" w:rsidRDefault="005F33E8" w:rsidP="005F33E8">
      <w:pPr>
        <w:pStyle w:val="Ttulo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aso de Teste: Funcionalidade Alterar Anúncio</w:t>
      </w: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</w:t>
      </w:r>
    </w:p>
    <w:p w:rsidR="005F33E8" w:rsidRDefault="005F33E8" w:rsidP="005F33E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Esse caso de teste visa validar, em ambiente controlado por um membro da equipe,</w:t>
      </w:r>
      <w:r w:rsidR="00092291">
        <w:rPr>
          <w:rFonts w:ascii="Arial" w:hAnsi="Arial" w:cs="Arial"/>
          <w:sz w:val="20"/>
        </w:rPr>
        <w:t xml:space="preserve"> o caso de uso “Alterar</w:t>
      </w:r>
      <w:r w:rsidRPr="00712B38">
        <w:rPr>
          <w:rFonts w:ascii="Arial" w:hAnsi="Arial" w:cs="Arial"/>
          <w:sz w:val="20"/>
        </w:rPr>
        <w:t xml:space="preserve"> Anúncio” sob a perspectiva de um usuário.</w:t>
      </w:r>
    </w:p>
    <w:p w:rsidR="005F33E8" w:rsidRPr="00712B38" w:rsidRDefault="005F33E8" w:rsidP="005F33E8">
      <w:pPr>
        <w:rPr>
          <w:rFonts w:ascii="Arial" w:hAnsi="Arial" w:cs="Arial"/>
          <w:sz w:val="20"/>
        </w:rPr>
      </w:pP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Pré-condições para o caso</w:t>
      </w:r>
    </w:p>
    <w:p w:rsidR="005F33E8" w:rsidRDefault="005F33E8" w:rsidP="005F33E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O usuário deve estar logado, ou como administrador ou como anunciante.</w:t>
      </w:r>
    </w:p>
    <w:p w:rsidR="005F33E8" w:rsidRPr="00712B38" w:rsidRDefault="005F33E8" w:rsidP="005F33E8">
      <w:pPr>
        <w:rPr>
          <w:rFonts w:ascii="Arial" w:hAnsi="Arial" w:cs="Arial"/>
          <w:sz w:val="20"/>
        </w:rPr>
      </w:pP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:rsidR="005F33E8" w:rsidRPr="005F33E8" w:rsidRDefault="005F33E8" w:rsidP="005F33E8">
      <w:pPr>
        <w:pStyle w:val="Corpodetexto"/>
        <w:rPr>
          <w:lang w:eastAsia="en-US"/>
        </w:rPr>
      </w:pPr>
    </w:p>
    <w:tbl>
      <w:tblPr>
        <w:tblW w:w="101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51"/>
        <w:gridCol w:w="1276"/>
        <w:gridCol w:w="1843"/>
        <w:gridCol w:w="1403"/>
        <w:gridCol w:w="1857"/>
        <w:gridCol w:w="1857"/>
      </w:tblGrid>
      <w:tr w:rsidR="005F33E8" w:rsidRPr="00670360" w:rsidTr="00990109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5F33E8" w:rsidRPr="00670360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  <w:tc>
          <w:tcPr>
            <w:tcW w:w="1857" w:type="dxa"/>
            <w:shd w:val="pct10" w:color="auto" w:fill="auto"/>
          </w:tcPr>
          <w:p w:rsidR="005F33E8" w:rsidRPr="00670360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</w:p>
        </w:tc>
      </w:tr>
      <w:tr w:rsidR="005F33E8" w:rsidRPr="00670360" w:rsidTr="00990109">
        <w:tc>
          <w:tcPr>
            <w:tcW w:w="1951" w:type="dxa"/>
            <w:shd w:val="pct10" w:color="auto" w:fill="auto"/>
          </w:tcPr>
          <w:p w:rsidR="005F33E8" w:rsidRPr="00670360" w:rsidRDefault="005F33E8" w:rsidP="009901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5F33E8" w:rsidRPr="00670360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5F33E8" w:rsidRPr="00670360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5F33E8" w:rsidRPr="00670360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Cenário </w:t>
            </w: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857" w:type="dxa"/>
            <w:shd w:val="pct10" w:color="auto" w:fill="auto"/>
          </w:tcPr>
          <w:p w:rsidR="005F33E8" w:rsidRPr="00670360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857" w:type="dxa"/>
            <w:shd w:val="pct10" w:color="auto" w:fill="auto"/>
          </w:tcPr>
          <w:p w:rsidR="005F33E8" w:rsidRDefault="005F33E8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762664" w:rsidRPr="00670360" w:rsidTr="00990109">
        <w:tc>
          <w:tcPr>
            <w:tcW w:w="1951" w:type="dxa"/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</w:tcPr>
          <w:p w:rsidR="00762664" w:rsidRPr="00670360" w:rsidRDefault="00762664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</w:tcPr>
          <w:p w:rsidR="00762664" w:rsidRPr="00670360" w:rsidRDefault="00762664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</w:tcPr>
          <w:p w:rsidR="00762664" w:rsidRPr="00670360" w:rsidRDefault="00762664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Cenário </w:t>
            </w: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857" w:type="dxa"/>
          </w:tcPr>
          <w:p w:rsidR="00762664" w:rsidRPr="00670360" w:rsidRDefault="00762664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  <w:tc>
          <w:tcPr>
            <w:tcW w:w="1857" w:type="dxa"/>
          </w:tcPr>
          <w:p w:rsidR="00762664" w:rsidRDefault="00762664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5</w:t>
            </w:r>
          </w:p>
        </w:tc>
      </w:tr>
      <w:tr w:rsidR="00762664" w:rsidRPr="00670360" w:rsidTr="00990109">
        <w:tc>
          <w:tcPr>
            <w:tcW w:w="1951" w:type="dxa"/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e</w:t>
            </w:r>
          </w:p>
        </w:tc>
        <w:tc>
          <w:tcPr>
            <w:tcW w:w="1276" w:type="dxa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43" w:type="dxa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oppada de  Engenharia Eletrônica, de Engenharia de Controle e Automação, de Engenharia de  Computação e Informação, de Engenharia de </w:t>
            </w:r>
            <w:r>
              <w:rPr>
                <w:sz w:val="22"/>
                <w:szCs w:val="22"/>
              </w:rPr>
              <w:lastRenderedPageBreak/>
              <w:t>Produção, de Engenharia Metalúrgica, de Psicologia e de Ciências Sociais (inválido)</w:t>
            </w:r>
          </w:p>
        </w:tc>
        <w:tc>
          <w:tcPr>
            <w:tcW w:w="1403" w:type="dxa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Choppada Engenharia Eletrônica (válido)</w:t>
            </w:r>
          </w:p>
        </w:tc>
        <w:tc>
          <w:tcPr>
            <w:tcW w:w="1857" w:type="dxa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  <w:tc>
          <w:tcPr>
            <w:tcW w:w="1857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Engenharia Eletrônica (válido)</w:t>
            </w:r>
          </w:p>
        </w:tc>
      </w:tr>
      <w:tr w:rsidR="00762664" w:rsidRPr="00670360" w:rsidTr="00990109">
        <w:tc>
          <w:tcPr>
            <w:tcW w:w="1951" w:type="dxa"/>
            <w:shd w:val="pct10" w:color="auto" w:fill="auto"/>
          </w:tcPr>
          <w:p w:rsidR="00762664" w:rsidRDefault="00762664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lastRenderedPageBreak/>
              <w:t>Descrição</w:t>
            </w:r>
          </w:p>
        </w:tc>
        <w:tc>
          <w:tcPr>
            <w:tcW w:w="1276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o curso de Engenharia Eletrônica (válido)</w:t>
            </w:r>
          </w:p>
        </w:tc>
        <w:tc>
          <w:tcPr>
            <w:tcW w:w="184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o curso de Engenharia Eletrônica (válido)</w:t>
            </w:r>
          </w:p>
        </w:tc>
        <w:tc>
          <w:tcPr>
            <w:tcW w:w="140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o curso de Engenharia Eletrônica (válido)</w:t>
            </w:r>
          </w:p>
        </w:tc>
        <w:tc>
          <w:tcPr>
            <w:tcW w:w="1857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oppada do curso de Engenharia Eletrônica (válido)</w:t>
            </w:r>
          </w:p>
        </w:tc>
      </w:tr>
      <w:tr w:rsidR="00762664" w:rsidRPr="00670360" w:rsidTr="00990109">
        <w:tc>
          <w:tcPr>
            <w:tcW w:w="1951" w:type="dxa"/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Inicio</w:t>
            </w:r>
          </w:p>
        </w:tc>
        <w:tc>
          <w:tcPr>
            <w:tcW w:w="1276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84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40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857" w:type="dxa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857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</w:tr>
      <w:tr w:rsidR="00762664" w:rsidRPr="00670360" w:rsidTr="00990109">
        <w:tc>
          <w:tcPr>
            <w:tcW w:w="1951" w:type="dxa"/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Fim</w:t>
            </w:r>
          </w:p>
        </w:tc>
        <w:tc>
          <w:tcPr>
            <w:tcW w:w="1276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84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40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1/2016 (válido)</w:t>
            </w:r>
          </w:p>
        </w:tc>
        <w:tc>
          <w:tcPr>
            <w:tcW w:w="1857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0/2016 (inválido)</w:t>
            </w:r>
          </w:p>
        </w:tc>
      </w:tr>
      <w:tr w:rsidR="00762664" w:rsidRPr="00670360" w:rsidTr="008D579D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ocalida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dão (válido)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ntro de Tecnologia</w:t>
            </w:r>
          </w:p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válido)</w:t>
            </w:r>
          </w:p>
        </w:tc>
      </w:tr>
      <w:tr w:rsidR="009961CF" w:rsidRPr="00670360" w:rsidTr="009961CF">
        <w:trPr>
          <w:trHeight w:val="982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Pr="00670360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</w:t>
            </w:r>
            <w:r w:rsidR="009961CF">
              <w:rPr>
                <w:sz w:val="22"/>
                <w:szCs w:val="22"/>
              </w:rPr>
              <w:t>úncio alterado</w:t>
            </w:r>
            <w:r>
              <w:rPr>
                <w:sz w:val="22"/>
                <w:szCs w:val="22"/>
              </w:rPr>
              <w:t xml:space="preserve"> aguardando aprovaçã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Pr="00670360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alterado</w:t>
            </w:r>
            <w:r w:rsidR="00762664">
              <w:rPr>
                <w:sz w:val="22"/>
                <w:szCs w:val="22"/>
              </w:rPr>
              <w:t>, tamanho do nome excede o limite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Pr="00670360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alterado</w:t>
            </w:r>
            <w:r w:rsidR="00762664">
              <w:rPr>
                <w:sz w:val="22"/>
                <w:szCs w:val="22"/>
              </w:rPr>
              <w:t>, Data Fim não preenchida.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Pr="00670360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alterado</w:t>
            </w:r>
            <w:r w:rsidR="00762664">
              <w:rPr>
                <w:sz w:val="22"/>
                <w:szCs w:val="22"/>
              </w:rPr>
              <w:t>, Descrição não preenchida.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2664" w:rsidRPr="00670360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alterado</w:t>
            </w:r>
            <w:r w:rsidR="00762664">
              <w:rPr>
                <w:sz w:val="22"/>
                <w:szCs w:val="22"/>
              </w:rPr>
              <w:t>, data fim anterior à data início.</w:t>
            </w:r>
          </w:p>
        </w:tc>
      </w:tr>
      <w:tr w:rsidR="009961CF" w:rsidRPr="00670360" w:rsidTr="009961CF">
        <w:trPr>
          <w:trHeight w:val="982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9961CF" w:rsidRPr="00670360" w:rsidRDefault="009961CF" w:rsidP="00990109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Resultado </w:t>
            </w:r>
            <w:r>
              <w:rPr>
                <w:b/>
                <w:sz w:val="22"/>
                <w:szCs w:val="22"/>
              </w:rPr>
              <w:t>Obtid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ultado Esperad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alterado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 favor, preencha este campo (Data Fim)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or favor, preencha este campo (Descrição)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ágina de erro 404.</w:t>
            </w:r>
          </w:p>
        </w:tc>
      </w:tr>
      <w:tr w:rsidR="009961CF" w:rsidRPr="00670360" w:rsidTr="009961CF">
        <w:trPr>
          <w:trHeight w:val="982"/>
        </w:trPr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auto"/>
          </w:tcPr>
          <w:p w:rsidR="009961CF" w:rsidRPr="00670360" w:rsidRDefault="009961CF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61CF" w:rsidRDefault="009961CF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</w:tr>
    </w:tbl>
    <w:p w:rsidR="005F33E8" w:rsidRDefault="005F33E8" w:rsidP="005F33E8">
      <w:pPr>
        <w:pStyle w:val="Corpodetexto"/>
        <w:rPr>
          <w:sz w:val="22"/>
          <w:szCs w:val="22"/>
        </w:rPr>
      </w:pPr>
    </w:p>
    <w:p w:rsidR="005F33E8" w:rsidRDefault="005F33E8" w:rsidP="005F33E8">
      <w:pPr>
        <w:pStyle w:val="Ttulo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aso de Teste: Funcionalidade Aprovar Anúncio</w:t>
      </w: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</w:t>
      </w:r>
    </w:p>
    <w:p w:rsidR="005F33E8" w:rsidRDefault="005F33E8" w:rsidP="005F33E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Esse caso de teste visa validar, em ambiente controlado por um membro da equipe,</w:t>
      </w:r>
      <w:r w:rsidR="00270DC6">
        <w:rPr>
          <w:rFonts w:ascii="Arial" w:hAnsi="Arial" w:cs="Arial"/>
          <w:sz w:val="20"/>
        </w:rPr>
        <w:t xml:space="preserve"> o caso de uso “Aprovar</w:t>
      </w:r>
      <w:r w:rsidRPr="00712B38">
        <w:rPr>
          <w:rFonts w:ascii="Arial" w:hAnsi="Arial" w:cs="Arial"/>
          <w:sz w:val="20"/>
        </w:rPr>
        <w:t xml:space="preserve"> Anúncio” sob a perspectiva de um usuário.</w:t>
      </w:r>
    </w:p>
    <w:p w:rsidR="005F33E8" w:rsidRPr="00712B38" w:rsidRDefault="005F33E8" w:rsidP="005F33E8">
      <w:pPr>
        <w:rPr>
          <w:rFonts w:ascii="Arial" w:hAnsi="Arial" w:cs="Arial"/>
          <w:sz w:val="20"/>
        </w:rPr>
      </w:pP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Pré-condições para o caso</w:t>
      </w:r>
    </w:p>
    <w:p w:rsidR="005F33E8" w:rsidRDefault="005F33E8" w:rsidP="005F33E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O usuário deve estar logado, ou como administrador ou como anunciante.</w:t>
      </w:r>
    </w:p>
    <w:p w:rsidR="005F33E8" w:rsidRPr="00712B38" w:rsidRDefault="005F33E8" w:rsidP="005F33E8">
      <w:pPr>
        <w:rPr>
          <w:rFonts w:ascii="Arial" w:hAnsi="Arial" w:cs="Arial"/>
          <w:sz w:val="20"/>
        </w:rPr>
      </w:pP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:rsidR="00670360" w:rsidRDefault="00670360" w:rsidP="00670360">
      <w:pPr>
        <w:pStyle w:val="Corpodetexto"/>
        <w:rPr>
          <w:lang w:eastAsia="en-US"/>
        </w:rPr>
      </w:pPr>
    </w:p>
    <w:tbl>
      <w:tblPr>
        <w:tblW w:w="50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51"/>
        <w:gridCol w:w="1276"/>
        <w:gridCol w:w="1843"/>
      </w:tblGrid>
      <w:tr w:rsidR="00270DC6" w:rsidRPr="00670360" w:rsidTr="00270DC6">
        <w:trPr>
          <w:cantSplit/>
        </w:trPr>
        <w:tc>
          <w:tcPr>
            <w:tcW w:w="5070" w:type="dxa"/>
            <w:gridSpan w:val="3"/>
            <w:shd w:val="pct10" w:color="auto" w:fill="auto"/>
          </w:tcPr>
          <w:p w:rsidR="00270DC6" w:rsidRPr="00670360" w:rsidRDefault="00270DC6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270DC6" w:rsidRPr="00670360" w:rsidTr="00270DC6">
        <w:tc>
          <w:tcPr>
            <w:tcW w:w="1951" w:type="dxa"/>
            <w:shd w:val="pct10" w:color="auto" w:fill="auto"/>
          </w:tcPr>
          <w:p w:rsidR="00270DC6" w:rsidRPr="00670360" w:rsidRDefault="00270DC6" w:rsidP="009901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270DC6" w:rsidRPr="00670360" w:rsidRDefault="00270DC6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270DC6" w:rsidRPr="00670360" w:rsidRDefault="00270DC6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</w:tr>
      <w:tr w:rsidR="00270DC6" w:rsidRPr="00670360" w:rsidTr="00270DC6">
        <w:tc>
          <w:tcPr>
            <w:tcW w:w="1951" w:type="dxa"/>
            <w:shd w:val="pct10" w:color="auto" w:fill="auto"/>
          </w:tcPr>
          <w:p w:rsidR="00270DC6" w:rsidRPr="00670360" w:rsidRDefault="00270DC6" w:rsidP="00270DC6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scolher uma opção</w:t>
            </w:r>
          </w:p>
        </w:tc>
        <w:tc>
          <w:tcPr>
            <w:tcW w:w="1276" w:type="dxa"/>
          </w:tcPr>
          <w:p w:rsidR="00270DC6" w:rsidRPr="00670360" w:rsidRDefault="00270DC6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rovar</w:t>
            </w:r>
          </w:p>
        </w:tc>
        <w:tc>
          <w:tcPr>
            <w:tcW w:w="1843" w:type="dxa"/>
          </w:tcPr>
          <w:p w:rsidR="00270DC6" w:rsidRPr="00670360" w:rsidRDefault="00270DC6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usar</w:t>
            </w:r>
          </w:p>
        </w:tc>
      </w:tr>
      <w:tr w:rsidR="00270DC6" w:rsidRPr="00670360" w:rsidTr="00270DC6">
        <w:tc>
          <w:tcPr>
            <w:tcW w:w="1951" w:type="dxa"/>
            <w:shd w:val="pct10" w:color="auto" w:fill="auto"/>
          </w:tcPr>
          <w:p w:rsidR="00270DC6" w:rsidRPr="00670360" w:rsidRDefault="00270DC6" w:rsidP="0099010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270DC6" w:rsidRPr="00670360" w:rsidRDefault="00270DC6" w:rsidP="00270DC6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aprovado sendo exibido no painel</w:t>
            </w:r>
          </w:p>
        </w:tc>
        <w:tc>
          <w:tcPr>
            <w:tcW w:w="1843" w:type="dxa"/>
          </w:tcPr>
          <w:p w:rsidR="00270DC6" w:rsidRPr="00670360" w:rsidRDefault="00270DC6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recusado não sendo exibido no painel</w:t>
            </w:r>
          </w:p>
        </w:tc>
      </w:tr>
      <w:tr w:rsidR="00270DC6" w:rsidRPr="00670360" w:rsidTr="00270DC6">
        <w:tc>
          <w:tcPr>
            <w:tcW w:w="1951" w:type="dxa"/>
            <w:shd w:val="pct10" w:color="auto" w:fill="auto"/>
          </w:tcPr>
          <w:p w:rsidR="00270DC6" w:rsidRPr="00670360" w:rsidRDefault="00270DC6" w:rsidP="00990109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Resultado </w:t>
            </w:r>
            <w:r>
              <w:rPr>
                <w:b/>
                <w:sz w:val="22"/>
                <w:szCs w:val="22"/>
              </w:rPr>
              <w:t>Obtido</w:t>
            </w:r>
          </w:p>
        </w:tc>
        <w:tc>
          <w:tcPr>
            <w:tcW w:w="1276" w:type="dxa"/>
          </w:tcPr>
          <w:p w:rsidR="00270DC6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aprovado</w:t>
            </w:r>
          </w:p>
        </w:tc>
        <w:tc>
          <w:tcPr>
            <w:tcW w:w="1843" w:type="dxa"/>
          </w:tcPr>
          <w:p w:rsidR="00270DC6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recusado</w:t>
            </w:r>
          </w:p>
        </w:tc>
      </w:tr>
      <w:tr w:rsidR="00762664" w:rsidRPr="00670360" w:rsidTr="00270DC6">
        <w:tc>
          <w:tcPr>
            <w:tcW w:w="1951" w:type="dxa"/>
            <w:shd w:val="pct10" w:color="auto" w:fill="auto"/>
          </w:tcPr>
          <w:p w:rsidR="00762664" w:rsidRPr="00670360" w:rsidRDefault="00762664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  <w:tc>
          <w:tcPr>
            <w:tcW w:w="1843" w:type="dxa"/>
          </w:tcPr>
          <w:p w:rsidR="00762664" w:rsidRDefault="00762664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:rsidR="005F33E8" w:rsidRPr="00670360" w:rsidRDefault="005F33E8" w:rsidP="005F33E8">
      <w:pPr>
        <w:pStyle w:val="Corpodetexto"/>
        <w:rPr>
          <w:sz w:val="22"/>
          <w:szCs w:val="22"/>
        </w:rPr>
      </w:pPr>
    </w:p>
    <w:p w:rsidR="005F33E8" w:rsidRDefault="005F33E8" w:rsidP="005F33E8">
      <w:pPr>
        <w:pStyle w:val="Ttulo2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t>Caso de Teste: Funcionalidade Remover Anúncio</w:t>
      </w: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Descrição</w:t>
      </w:r>
    </w:p>
    <w:p w:rsidR="005F33E8" w:rsidRDefault="005F33E8" w:rsidP="005F33E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Esse caso de teste visa validar, em ambiente controlado por um membro da equipe,</w:t>
      </w:r>
      <w:r w:rsidR="008B251B">
        <w:rPr>
          <w:rFonts w:ascii="Arial" w:hAnsi="Arial" w:cs="Arial"/>
          <w:sz w:val="20"/>
        </w:rPr>
        <w:t xml:space="preserve"> o caso de uso “Remover</w:t>
      </w:r>
      <w:r w:rsidRPr="00712B38">
        <w:rPr>
          <w:rFonts w:ascii="Arial" w:hAnsi="Arial" w:cs="Arial"/>
          <w:sz w:val="20"/>
        </w:rPr>
        <w:t xml:space="preserve"> Anúncio” sob a perspectiva de um usuário.</w:t>
      </w:r>
    </w:p>
    <w:p w:rsidR="005F33E8" w:rsidRPr="00712B38" w:rsidRDefault="005F33E8" w:rsidP="005F33E8">
      <w:pPr>
        <w:rPr>
          <w:rFonts w:ascii="Arial" w:hAnsi="Arial" w:cs="Arial"/>
          <w:sz w:val="20"/>
        </w:rPr>
      </w:pP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Pré-condições para o caso</w:t>
      </w:r>
    </w:p>
    <w:p w:rsidR="005F33E8" w:rsidRDefault="005F33E8" w:rsidP="005F33E8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>O usuário deve estar logado, ou como administrador ou como anunciante.</w:t>
      </w:r>
    </w:p>
    <w:p w:rsidR="005F33E8" w:rsidRPr="00712B38" w:rsidRDefault="005F33E8" w:rsidP="005F33E8">
      <w:pPr>
        <w:rPr>
          <w:rFonts w:ascii="Arial" w:hAnsi="Arial" w:cs="Arial"/>
          <w:sz w:val="20"/>
        </w:rPr>
      </w:pPr>
    </w:p>
    <w:p w:rsidR="005F33E8" w:rsidRDefault="005F33E8" w:rsidP="005F33E8">
      <w:pPr>
        <w:pStyle w:val="Ttulo3"/>
        <w:rPr>
          <w:rFonts w:ascii="Times New Roman" w:hAnsi="Times New Roman"/>
        </w:rPr>
      </w:pPr>
      <w:r>
        <w:rPr>
          <w:rFonts w:ascii="Times New Roman" w:hAnsi="Times New Roman"/>
        </w:rPr>
        <w:t>Conjunto de valores</w:t>
      </w:r>
    </w:p>
    <w:p w:rsidR="005F33E8" w:rsidRDefault="005F33E8" w:rsidP="005F33E8">
      <w:pPr>
        <w:pStyle w:val="Corpodetexto"/>
        <w:rPr>
          <w:lang w:eastAsia="en-US"/>
        </w:rPr>
      </w:pPr>
    </w:p>
    <w:tbl>
      <w:tblPr>
        <w:tblW w:w="3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951"/>
        <w:gridCol w:w="1276"/>
      </w:tblGrid>
      <w:tr w:rsidR="008B251B" w:rsidRPr="00670360" w:rsidTr="008B251B">
        <w:trPr>
          <w:cantSplit/>
        </w:trPr>
        <w:tc>
          <w:tcPr>
            <w:tcW w:w="3227" w:type="dxa"/>
            <w:gridSpan w:val="2"/>
            <w:shd w:val="pct10" w:color="auto" w:fill="auto"/>
          </w:tcPr>
          <w:p w:rsidR="008B251B" w:rsidRPr="00670360" w:rsidRDefault="008B251B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8B251B" w:rsidRPr="00670360" w:rsidTr="008B251B">
        <w:tc>
          <w:tcPr>
            <w:tcW w:w="1951" w:type="dxa"/>
            <w:shd w:val="pct10" w:color="auto" w:fill="auto"/>
          </w:tcPr>
          <w:p w:rsidR="008B251B" w:rsidRPr="00670360" w:rsidRDefault="008B251B" w:rsidP="00990109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8B251B" w:rsidRPr="00670360" w:rsidRDefault="008B251B" w:rsidP="00990109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</w:tr>
      <w:tr w:rsidR="008B251B" w:rsidRPr="00670360" w:rsidTr="008B251B">
        <w:tc>
          <w:tcPr>
            <w:tcW w:w="1951" w:type="dxa"/>
            <w:shd w:val="pct10" w:color="auto" w:fill="auto"/>
          </w:tcPr>
          <w:p w:rsidR="008B251B" w:rsidRPr="00670360" w:rsidRDefault="008B251B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scolher uma opção</w:t>
            </w:r>
          </w:p>
        </w:tc>
        <w:tc>
          <w:tcPr>
            <w:tcW w:w="1276" w:type="dxa"/>
          </w:tcPr>
          <w:p w:rsidR="008B251B" w:rsidRPr="00670360" w:rsidRDefault="008B251B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mover Anúncio</w:t>
            </w:r>
          </w:p>
        </w:tc>
      </w:tr>
      <w:tr w:rsidR="008B251B" w:rsidRPr="00670360" w:rsidTr="008B251B">
        <w:tc>
          <w:tcPr>
            <w:tcW w:w="1951" w:type="dxa"/>
            <w:shd w:val="pct10" w:color="auto" w:fill="auto"/>
          </w:tcPr>
          <w:p w:rsidR="008B251B" w:rsidRPr="00670360" w:rsidRDefault="008B251B" w:rsidP="00990109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8B251B" w:rsidRPr="00670360" w:rsidRDefault="008B251B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removido do painel</w:t>
            </w:r>
          </w:p>
        </w:tc>
      </w:tr>
      <w:tr w:rsidR="008B251B" w:rsidRPr="00670360" w:rsidTr="008B251B">
        <w:tc>
          <w:tcPr>
            <w:tcW w:w="1951" w:type="dxa"/>
            <w:shd w:val="pct10" w:color="auto" w:fill="auto"/>
          </w:tcPr>
          <w:p w:rsidR="008B251B" w:rsidRPr="00670360" w:rsidRDefault="008B251B" w:rsidP="00990109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Resultado </w:t>
            </w:r>
            <w:r>
              <w:rPr>
                <w:b/>
                <w:sz w:val="22"/>
                <w:szCs w:val="22"/>
              </w:rPr>
              <w:t>Obtido</w:t>
            </w:r>
          </w:p>
        </w:tc>
        <w:tc>
          <w:tcPr>
            <w:tcW w:w="1276" w:type="dxa"/>
          </w:tcPr>
          <w:p w:rsidR="008B251B" w:rsidRDefault="008B251B" w:rsidP="001F733C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núncio </w:t>
            </w:r>
            <w:r w:rsidR="001F733C">
              <w:rPr>
                <w:sz w:val="22"/>
                <w:szCs w:val="22"/>
              </w:rPr>
              <w:t>Removido</w:t>
            </w:r>
          </w:p>
        </w:tc>
      </w:tr>
      <w:tr w:rsidR="008B251B" w:rsidRPr="00670360" w:rsidTr="008B251B">
        <w:tc>
          <w:tcPr>
            <w:tcW w:w="1951" w:type="dxa"/>
            <w:shd w:val="pct10" w:color="auto" w:fill="auto"/>
          </w:tcPr>
          <w:p w:rsidR="008B251B" w:rsidRPr="00670360" w:rsidRDefault="008B251B" w:rsidP="00990109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8B251B" w:rsidRDefault="008B251B" w:rsidP="00990109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</w:tbl>
    <w:p w:rsidR="005F33E8" w:rsidRPr="00670360" w:rsidRDefault="005F33E8" w:rsidP="00670360">
      <w:pPr>
        <w:pStyle w:val="Corpodetexto"/>
        <w:rPr>
          <w:lang w:eastAsia="en-US"/>
        </w:rPr>
      </w:pPr>
    </w:p>
    <w:sectPr w:rsidR="005F33E8" w:rsidRPr="00670360" w:rsidSect="00C65FEC">
      <w:headerReference w:type="default" r:id="rId8"/>
      <w:footerReference w:type="default" r:id="rId9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E6AC87" w15:done="0"/>
  <w15:commentEx w15:paraId="378FE8E8" w15:done="0"/>
  <w15:commentEx w15:paraId="631E5114" w15:done="0"/>
  <w15:commentEx w15:paraId="1D195F2C" w15:done="0"/>
  <w15:commentEx w15:paraId="7164D02E" w15:done="0"/>
  <w15:commentEx w15:paraId="43937391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156FF" w:rsidRDefault="00F156FF">
      <w:r>
        <w:separator/>
      </w:r>
    </w:p>
  </w:endnote>
  <w:endnote w:type="continuationSeparator" w:id="1">
    <w:p w:rsidR="00F156FF" w:rsidRDefault="00F156F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ágina </w:t>
    </w:r>
    <w:r w:rsidR="009F6717"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 w:rsidR="009F6717">
      <w:rPr>
        <w:sz w:val="16"/>
        <w:szCs w:val="16"/>
      </w:rPr>
      <w:fldChar w:fldCharType="separate"/>
    </w:r>
    <w:r w:rsidR="00C70CE8">
      <w:rPr>
        <w:noProof/>
        <w:sz w:val="16"/>
        <w:szCs w:val="16"/>
      </w:rPr>
      <w:t>2</w:t>
    </w:r>
    <w:r w:rsidR="009F6717"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 w:rsidR="009F6717"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 w:rsidR="009F6717">
      <w:rPr>
        <w:sz w:val="16"/>
        <w:szCs w:val="16"/>
      </w:rPr>
      <w:fldChar w:fldCharType="separate"/>
    </w:r>
    <w:r w:rsidR="00C70CE8">
      <w:rPr>
        <w:noProof/>
        <w:sz w:val="16"/>
        <w:szCs w:val="16"/>
      </w:rPr>
      <w:t>6</w:t>
    </w:r>
    <w:r w:rsidR="009F6717">
      <w:rPr>
        <w:sz w:val="16"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156FF" w:rsidRDefault="00F156FF">
      <w:r>
        <w:separator/>
      </w:r>
    </w:p>
  </w:footnote>
  <w:footnote w:type="continuationSeparator" w:id="1">
    <w:p w:rsidR="00F156FF" w:rsidRDefault="00F156F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279CE" w:rsidRDefault="00C279CE" w:rsidP="00C279CE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Painel Digital</w:t>
    </w:r>
  </w:p>
  <w:p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lita Ribeiro">
    <w15:presenceInfo w15:providerId="Windows Live" w15:userId="b81ea4b8a314ca1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092291"/>
    <w:rsid w:val="000E0309"/>
    <w:rsid w:val="001411CF"/>
    <w:rsid w:val="0016521E"/>
    <w:rsid w:val="001F733C"/>
    <w:rsid w:val="00270DC6"/>
    <w:rsid w:val="002A602C"/>
    <w:rsid w:val="00346BF8"/>
    <w:rsid w:val="00362270"/>
    <w:rsid w:val="00364B7D"/>
    <w:rsid w:val="003D6E84"/>
    <w:rsid w:val="00500DDF"/>
    <w:rsid w:val="00551CB5"/>
    <w:rsid w:val="00575934"/>
    <w:rsid w:val="005F33E8"/>
    <w:rsid w:val="00670360"/>
    <w:rsid w:val="006B43D8"/>
    <w:rsid w:val="00712B38"/>
    <w:rsid w:val="00762664"/>
    <w:rsid w:val="007D31FF"/>
    <w:rsid w:val="00804B93"/>
    <w:rsid w:val="00831DC4"/>
    <w:rsid w:val="008B251B"/>
    <w:rsid w:val="008D579D"/>
    <w:rsid w:val="00912B93"/>
    <w:rsid w:val="00992F30"/>
    <w:rsid w:val="009961CF"/>
    <w:rsid w:val="009C254F"/>
    <w:rsid w:val="009D17FB"/>
    <w:rsid w:val="009F6717"/>
    <w:rsid w:val="00B9029E"/>
    <w:rsid w:val="00B95445"/>
    <w:rsid w:val="00C15F73"/>
    <w:rsid w:val="00C279CE"/>
    <w:rsid w:val="00C65FEC"/>
    <w:rsid w:val="00C660A9"/>
    <w:rsid w:val="00C70CE8"/>
    <w:rsid w:val="00CB5BCE"/>
    <w:rsid w:val="00EF4A6C"/>
    <w:rsid w:val="00F156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5FEC"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rsid w:val="00C65FEC"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rsid w:val="00C65FEC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rsid w:val="00C65FEC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C65FEC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C65FEC"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rsid w:val="00C65FEC"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rsid w:val="00C65FEC"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rsid w:val="00C65FEC"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rsid w:val="00C65FEC"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C65FEC"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rsid w:val="00C65FEC"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rsid w:val="00C65FEC"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rsid w:val="00C65FEC"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rsid w:val="00C65FEC"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rsid w:val="00C65FEC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rsid w:val="00C65FEC"/>
    <w:pPr>
      <w:spacing w:after="120"/>
    </w:pPr>
  </w:style>
  <w:style w:type="paragraph" w:customStyle="1" w:styleId="InfoBlue0">
    <w:name w:val="InfoBlue"/>
    <w:basedOn w:val="Normal"/>
    <w:next w:val="Corpodetexto"/>
    <w:rsid w:val="00C65FEC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16521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6521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6521E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6521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6521E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6521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6521E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7593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github.com/ESEGroup/Peru/blob/develop/Documentos/Plano_de_Testes_Grupo_Peru.docx" TargetMode="Externa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891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5696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CF</cp:lastModifiedBy>
  <cp:revision>1</cp:revision>
  <dcterms:created xsi:type="dcterms:W3CDTF">2016-12-19T22:15:00Z</dcterms:created>
  <dcterms:modified xsi:type="dcterms:W3CDTF">2016-12-19T23:33:00Z</dcterms:modified>
</cp:coreProperties>
</file>